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S1: Largest Differences Between GHSL and WorldPop Estimates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bsolute difference of more then 5 percentage points (pp) and relative difference of more than 10%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e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orldPop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HSL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bsolute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lative</w:t>
            </w:r>
            \line 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o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o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ldo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ão Tomé and Prí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9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ão Tomé and Prí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ambia, 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hu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hu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jibo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ep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neg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bo 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7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1:29:59Z</dcterms:created>
  <dcterms:modified xsi:type="dcterms:W3CDTF">2025-03-07T11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